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27F31E" w14:textId="77777777" w:rsidR="00204AA8" w:rsidRPr="00CD21EC" w:rsidRDefault="00204AA8" w:rsidP="00204AA8">
      <w:pPr>
        <w:jc w:val="center"/>
        <w:rPr>
          <w:b/>
          <w:sz w:val="28"/>
          <w:szCs w:val="28"/>
        </w:rPr>
      </w:pPr>
      <w:r w:rsidRPr="00CD21EC">
        <w:rPr>
          <w:b/>
          <w:sz w:val="28"/>
          <w:szCs w:val="28"/>
        </w:rPr>
        <w:t>THE  OHIO  ASSOCIATION  OF  SCHOOL  NURSES</w:t>
      </w:r>
    </w:p>
    <w:p w14:paraId="7BA69B17" w14:textId="77777777" w:rsidR="00204AA8" w:rsidRPr="00CD21EC" w:rsidRDefault="00204AA8" w:rsidP="00204AA8">
      <w:pPr>
        <w:jc w:val="center"/>
        <w:rPr>
          <w:b/>
          <w:sz w:val="28"/>
          <w:szCs w:val="28"/>
        </w:rPr>
      </w:pPr>
      <w:r w:rsidRPr="00CD21EC">
        <w:rPr>
          <w:b/>
          <w:sz w:val="28"/>
          <w:szCs w:val="28"/>
        </w:rPr>
        <w:t>CAROLYN  AZBEL</w:t>
      </w:r>
      <w:r w:rsidR="0072120E">
        <w:rPr>
          <w:b/>
          <w:sz w:val="28"/>
          <w:szCs w:val="28"/>
        </w:rPr>
        <w:t>L</w:t>
      </w:r>
      <w:r w:rsidRPr="00CD21EC">
        <w:rPr>
          <w:b/>
          <w:sz w:val="28"/>
          <w:szCs w:val="28"/>
        </w:rPr>
        <w:t xml:space="preserve">  RESEARCH  AWARD</w:t>
      </w:r>
    </w:p>
    <w:p w14:paraId="4198AF5A" w14:textId="77777777" w:rsidR="000B62B3" w:rsidRPr="00CD21EC" w:rsidRDefault="00204AA8" w:rsidP="00204AA8">
      <w:pPr>
        <w:jc w:val="center"/>
        <w:rPr>
          <w:b/>
          <w:sz w:val="28"/>
          <w:szCs w:val="28"/>
        </w:rPr>
      </w:pPr>
      <w:r w:rsidRPr="00CD21EC">
        <w:rPr>
          <w:b/>
          <w:sz w:val="24"/>
          <w:szCs w:val="24"/>
        </w:rPr>
        <w:t>Guidelines for the Research</w:t>
      </w:r>
      <w:r w:rsidR="000B7520">
        <w:rPr>
          <w:b/>
          <w:sz w:val="24"/>
          <w:szCs w:val="24"/>
        </w:rPr>
        <w:t>/Evidence-based Practice Award</w:t>
      </w:r>
      <w:r w:rsidRPr="00CD21EC">
        <w:rPr>
          <w:b/>
          <w:sz w:val="28"/>
          <w:szCs w:val="28"/>
        </w:rPr>
        <w:t xml:space="preserve">  </w:t>
      </w:r>
    </w:p>
    <w:p w14:paraId="198BDC0D" w14:textId="77777777" w:rsidR="00204AA8" w:rsidRPr="0048404E" w:rsidRDefault="00204AA8" w:rsidP="00204AA8">
      <w:r w:rsidRPr="0048404E">
        <w:t xml:space="preserve">The Ohio Association of School Nurses is pleased to be able to offer a Research Award to </w:t>
      </w:r>
      <w:r w:rsidR="005027DF" w:rsidRPr="0048404E">
        <w:t xml:space="preserve">an </w:t>
      </w:r>
      <w:r w:rsidRPr="0048404E">
        <w:t xml:space="preserve">OASN member or a research team </w:t>
      </w:r>
      <w:r w:rsidR="00AE3A44" w:rsidRPr="0048404E">
        <w:t>that</w:t>
      </w:r>
      <w:r w:rsidRPr="0048404E">
        <w:t xml:space="preserve"> includes an OASN member</w:t>
      </w:r>
      <w:r w:rsidR="00AE3A44" w:rsidRPr="0048404E">
        <w:t xml:space="preserve"> and</w:t>
      </w:r>
      <w:r w:rsidRPr="0048404E">
        <w:t xml:space="preserve"> demonstrates excellence in conduct</w:t>
      </w:r>
      <w:r w:rsidR="000B7520" w:rsidRPr="0048404E">
        <w:t>ing</w:t>
      </w:r>
      <w:r w:rsidR="00AE3A44" w:rsidRPr="0048404E">
        <w:t xml:space="preserve"> </w:t>
      </w:r>
      <w:r w:rsidRPr="0048404E">
        <w:t xml:space="preserve">research </w:t>
      </w:r>
      <w:r w:rsidR="000B7520" w:rsidRPr="0048404E">
        <w:t xml:space="preserve">and/or evidence-based practice (EBP) </w:t>
      </w:r>
      <w:r w:rsidRPr="0048404E">
        <w:t>related to school nursing. Proposals for new and on-going research</w:t>
      </w:r>
      <w:r w:rsidR="000B7520" w:rsidRPr="0048404E">
        <w:t>/EBP</w:t>
      </w:r>
      <w:r w:rsidRPr="0048404E">
        <w:t xml:space="preserve"> will be considered. The purpose of this award </w:t>
      </w:r>
      <w:r w:rsidR="00AE3A44" w:rsidRPr="0048404E">
        <w:t>is</w:t>
      </w:r>
      <w:r w:rsidRPr="0048404E">
        <w:t xml:space="preserve"> to:</w:t>
      </w:r>
    </w:p>
    <w:p w14:paraId="258595B9" w14:textId="77777777" w:rsidR="00204AA8" w:rsidRPr="0048404E" w:rsidRDefault="00204AA8" w:rsidP="00204AA8">
      <w:pPr>
        <w:pStyle w:val="ListParagraph"/>
        <w:numPr>
          <w:ilvl w:val="0"/>
          <w:numId w:val="1"/>
        </w:numPr>
      </w:pPr>
      <w:r w:rsidRPr="0048404E">
        <w:t>Stimulate research</w:t>
      </w:r>
      <w:r w:rsidR="000B7520" w:rsidRPr="0048404E">
        <w:t>/EBP</w:t>
      </w:r>
      <w:r w:rsidRPr="0048404E">
        <w:t xml:space="preserve"> which will improve the quality of school nursing care.</w:t>
      </w:r>
    </w:p>
    <w:p w14:paraId="10CD9A20" w14:textId="77777777" w:rsidR="00204AA8" w:rsidRPr="0048404E" w:rsidRDefault="00204AA8" w:rsidP="00204AA8">
      <w:pPr>
        <w:pStyle w:val="ListParagraph"/>
        <w:numPr>
          <w:ilvl w:val="0"/>
          <w:numId w:val="1"/>
        </w:numPr>
      </w:pPr>
      <w:r w:rsidRPr="0048404E">
        <w:t>Provide funding</w:t>
      </w:r>
      <w:r w:rsidR="00A71189" w:rsidRPr="0048404E">
        <w:t xml:space="preserve"> for new school nurse researche</w:t>
      </w:r>
      <w:r w:rsidRPr="0048404E">
        <w:t>rs or new areas of investigative interest for established school nurse researche</w:t>
      </w:r>
      <w:r w:rsidR="00A71189" w:rsidRPr="0048404E">
        <w:t>r</w:t>
      </w:r>
      <w:r w:rsidRPr="0048404E">
        <w:t>s.</w:t>
      </w:r>
    </w:p>
    <w:p w14:paraId="3A9E6EC7" w14:textId="77777777" w:rsidR="00A71189" w:rsidRPr="0048404E" w:rsidRDefault="00A71189" w:rsidP="00204AA8">
      <w:pPr>
        <w:pStyle w:val="ListParagraph"/>
        <w:numPr>
          <w:ilvl w:val="0"/>
          <w:numId w:val="1"/>
        </w:numPr>
      </w:pPr>
      <w:r w:rsidRPr="0048404E">
        <w:t>Recogn</w:t>
      </w:r>
      <w:r w:rsidR="005027DF" w:rsidRPr="0048404E">
        <w:t>ize outstanding research</w:t>
      </w:r>
      <w:r w:rsidR="000B7520" w:rsidRPr="0048404E">
        <w:t>/EBP</w:t>
      </w:r>
      <w:r w:rsidR="005027DF" w:rsidRPr="0048404E">
        <w:t xml:space="preserve"> efforts</w:t>
      </w:r>
      <w:r w:rsidRPr="0048404E">
        <w:t xml:space="preserve"> that have involved </w:t>
      </w:r>
      <w:r w:rsidR="005027DF" w:rsidRPr="0048404E">
        <w:t>expenses</w:t>
      </w:r>
      <w:r w:rsidRPr="0048404E">
        <w:t xml:space="preserve"> for school nurse researchers.</w:t>
      </w:r>
    </w:p>
    <w:p w14:paraId="6B0CA820" w14:textId="77777777" w:rsidR="00E9677F" w:rsidRPr="0048404E" w:rsidRDefault="00A71189" w:rsidP="00E9677F">
      <w:r w:rsidRPr="0048404E">
        <w:t>The total amount of the award will be a maximum of $500 per year depending on the</w:t>
      </w:r>
      <w:r w:rsidR="005027DF" w:rsidRPr="0048404E">
        <w:t xml:space="preserve"> present</w:t>
      </w:r>
      <w:r w:rsidRPr="0048404E">
        <w:t xml:space="preserve"> status of the OASN Education and Research Endowment Fund</w:t>
      </w:r>
      <w:r w:rsidR="005027DF" w:rsidRPr="0048404E">
        <w:t>.</w:t>
      </w:r>
      <w:r w:rsidR="00E9677F" w:rsidRPr="0048404E">
        <w:t xml:space="preserve">  The number of awards granted will depend on the qualified applications received and the</w:t>
      </w:r>
      <w:r w:rsidR="00AE3A44" w:rsidRPr="0048404E">
        <w:t>ir</w:t>
      </w:r>
      <w:r w:rsidR="00E9677F" w:rsidRPr="0048404E">
        <w:t xml:space="preserve"> financial requests</w:t>
      </w:r>
      <w:r w:rsidR="00AE3A44" w:rsidRPr="0048404E">
        <w:t>.</w:t>
      </w:r>
      <w:r w:rsidR="00E9677F" w:rsidRPr="0048404E">
        <w:t xml:space="preserve">  Funds ar</w:t>
      </w:r>
      <w:r w:rsidR="00EF55A4" w:rsidRPr="0048404E">
        <w:t>e</w:t>
      </w:r>
      <w:r w:rsidR="00E9677F" w:rsidRPr="0048404E">
        <w:t xml:space="preserve"> available for 1 year.</w:t>
      </w:r>
    </w:p>
    <w:p w14:paraId="5F9AB9AD" w14:textId="77777777" w:rsidR="00A71189" w:rsidRPr="0048404E" w:rsidRDefault="00A71189" w:rsidP="00A71189">
      <w:r w:rsidRPr="0048404E">
        <w:t xml:space="preserve">The Deadline for submission of proposals is </w:t>
      </w:r>
      <w:r w:rsidR="000B7520" w:rsidRPr="0048404E">
        <w:t>January 15</w:t>
      </w:r>
      <w:r w:rsidR="000B7520" w:rsidRPr="0048404E">
        <w:rPr>
          <w:vertAlign w:val="superscript"/>
        </w:rPr>
        <w:t>th</w:t>
      </w:r>
      <w:r w:rsidR="000B7520" w:rsidRPr="0048404E">
        <w:t xml:space="preserve"> </w:t>
      </w:r>
      <w:r w:rsidRPr="0048404E">
        <w:t>of the current application year.</w:t>
      </w:r>
    </w:p>
    <w:p w14:paraId="4DD20AF9" w14:textId="77777777" w:rsidR="00A71189" w:rsidRPr="0048404E" w:rsidRDefault="00A71189" w:rsidP="00A71189">
      <w:r w:rsidRPr="0048404E">
        <w:t>Award recipients will be expected to make a presentation regarding their research</w:t>
      </w:r>
      <w:r w:rsidR="000B7520" w:rsidRPr="0048404E">
        <w:t>/EBP</w:t>
      </w:r>
      <w:r w:rsidRPr="0048404E">
        <w:t xml:space="preserve"> </w:t>
      </w:r>
      <w:r w:rsidR="00235616" w:rsidRPr="0048404E">
        <w:t>topic</w:t>
      </w:r>
      <w:r w:rsidRPr="0048404E">
        <w:t xml:space="preserve"> at the</w:t>
      </w:r>
      <w:r w:rsidR="00235616" w:rsidRPr="0048404E">
        <w:t xml:space="preserve"> next scheduled </w:t>
      </w:r>
      <w:r w:rsidRPr="0048404E">
        <w:t>OASN conference</w:t>
      </w:r>
      <w:r w:rsidR="00EF55A4" w:rsidRPr="0048404E">
        <w:t xml:space="preserve"> and </w:t>
      </w:r>
      <w:r w:rsidR="00235616" w:rsidRPr="0048404E">
        <w:t>submit a</w:t>
      </w:r>
      <w:r w:rsidR="00E9677F" w:rsidRPr="0048404E">
        <w:t xml:space="preserve">n abstract </w:t>
      </w:r>
      <w:r w:rsidR="00235616" w:rsidRPr="0048404E">
        <w:t xml:space="preserve">to the </w:t>
      </w:r>
      <w:r w:rsidR="0048404E" w:rsidRPr="0048404E">
        <w:t>Professional Practice Committee at the completion of their completed project</w:t>
      </w:r>
      <w:r w:rsidR="00EF55A4" w:rsidRPr="0048404E">
        <w:t>. This becomes the property of OASN and will be filed in their records. F</w:t>
      </w:r>
      <w:r w:rsidR="00E9677F" w:rsidRPr="0048404E">
        <w:t>unds will be distributed at that time.</w:t>
      </w:r>
    </w:p>
    <w:p w14:paraId="0DFBC63B" w14:textId="77777777" w:rsidR="00235616" w:rsidRDefault="00235616" w:rsidP="00A71189">
      <w:pPr>
        <w:rPr>
          <w:b/>
        </w:rPr>
      </w:pPr>
      <w:r w:rsidRPr="00E571AB">
        <w:rPr>
          <w:b/>
        </w:rPr>
        <w:t>GUIDELINES FOR RESEACH</w:t>
      </w:r>
      <w:r w:rsidR="0048404E">
        <w:rPr>
          <w:b/>
        </w:rPr>
        <w:t>/EBP</w:t>
      </w:r>
      <w:r w:rsidRPr="00E571AB">
        <w:rPr>
          <w:b/>
        </w:rPr>
        <w:t xml:space="preserve"> PROPOSALS: </w:t>
      </w:r>
    </w:p>
    <w:p w14:paraId="0EF07BC3" w14:textId="77777777" w:rsidR="00AE3A44" w:rsidRPr="0048404E" w:rsidRDefault="00AE3A44" w:rsidP="00A71189">
      <w:r>
        <w:rPr>
          <w:b/>
        </w:rPr>
        <w:tab/>
      </w:r>
      <w:r w:rsidRPr="0048404E">
        <w:t>1.   All applicants must be current members of OASN.</w:t>
      </w:r>
    </w:p>
    <w:p w14:paraId="3AC88F67" w14:textId="77777777" w:rsidR="00CD21EC" w:rsidRPr="0048404E" w:rsidRDefault="00AE3A44" w:rsidP="00CD21EC">
      <w:pPr>
        <w:ind w:left="720"/>
      </w:pPr>
      <w:r w:rsidRPr="0048404E">
        <w:t xml:space="preserve">2.  </w:t>
      </w:r>
      <w:r w:rsidR="00CD21EC" w:rsidRPr="0048404E">
        <w:t xml:space="preserve"> </w:t>
      </w:r>
      <w:r w:rsidR="00235616" w:rsidRPr="0048404E">
        <w:t xml:space="preserve">The </w:t>
      </w:r>
      <w:r w:rsidR="0048404E" w:rsidRPr="0048404E">
        <w:t>Professional Practice</w:t>
      </w:r>
      <w:r w:rsidR="00235616" w:rsidRPr="0048404E">
        <w:t xml:space="preserve"> Committee will give priority to school health proposals that relate to the</w:t>
      </w:r>
      <w:r w:rsidR="00CB0245">
        <w:t>:</w:t>
      </w:r>
      <w:r w:rsidR="00EF55A4" w:rsidRPr="0048404E">
        <w:t xml:space="preserve"> </w:t>
      </w:r>
      <w:r w:rsidRPr="0048404E">
        <w:t>National Health Goals</w:t>
      </w:r>
      <w:r w:rsidR="00CB0245">
        <w:t>,</w:t>
      </w:r>
      <w:r w:rsidRPr="0048404E">
        <w:t xml:space="preserve"> current</w:t>
      </w:r>
      <w:r w:rsidR="00235616" w:rsidRPr="0048404E">
        <w:t xml:space="preserve"> Healthy People Objectives</w:t>
      </w:r>
      <w:r w:rsidR="00CB0245">
        <w:t>, and current NASN Research Priorities</w:t>
      </w:r>
      <w:r w:rsidR="00235616" w:rsidRPr="0048404E">
        <w:t>.</w:t>
      </w:r>
      <w:r w:rsidR="00CD21EC" w:rsidRPr="0048404E">
        <w:t xml:space="preserve"> </w:t>
      </w:r>
    </w:p>
    <w:p w14:paraId="3B3238A9" w14:textId="77777777" w:rsidR="00CD21EC" w:rsidRPr="0048404E" w:rsidRDefault="00AE3A44" w:rsidP="00CD21EC">
      <w:pPr>
        <w:ind w:left="720"/>
      </w:pPr>
      <w:r w:rsidRPr="0048404E">
        <w:t xml:space="preserve">3.  </w:t>
      </w:r>
      <w:r w:rsidR="00CD21EC" w:rsidRPr="0048404E">
        <w:t>Applicants are encouraged to collaborate with oth</w:t>
      </w:r>
      <w:r w:rsidR="00EF55A4" w:rsidRPr="0048404E">
        <w:t xml:space="preserve">er school nurses and research </w:t>
      </w:r>
      <w:r w:rsidR="00CD21EC" w:rsidRPr="0048404E">
        <w:t>teams.</w:t>
      </w:r>
    </w:p>
    <w:p w14:paraId="10B487DC" w14:textId="77777777" w:rsidR="00235616" w:rsidRPr="0048404E" w:rsidRDefault="00AE3A44" w:rsidP="00CD21EC">
      <w:pPr>
        <w:ind w:left="720"/>
      </w:pPr>
      <w:r w:rsidRPr="0048404E">
        <w:t xml:space="preserve">4.  </w:t>
      </w:r>
      <w:r w:rsidR="00CD21EC" w:rsidRPr="0048404E">
        <w:t xml:space="preserve"> All research</w:t>
      </w:r>
      <w:r w:rsidR="000B7520" w:rsidRPr="0048404E">
        <w:t>/EBP</w:t>
      </w:r>
      <w:r w:rsidR="00CD21EC" w:rsidRPr="0048404E">
        <w:t xml:space="preserve"> must meet the national standards for the protection of human subjects</w:t>
      </w:r>
      <w:r w:rsidR="00E571AB" w:rsidRPr="0048404E">
        <w:t>, and have IRB approval.</w:t>
      </w:r>
      <w:r w:rsidR="0048404E" w:rsidRPr="0048404E">
        <w:t xml:space="preserve"> A copy of the IRB approval should be submitted with application.</w:t>
      </w:r>
    </w:p>
    <w:p w14:paraId="78CCBBF0" w14:textId="77777777" w:rsidR="00CD21EC" w:rsidRPr="0048404E" w:rsidRDefault="006158D7" w:rsidP="006158D7">
      <w:pPr>
        <w:ind w:firstLine="720"/>
      </w:pPr>
      <w:r w:rsidRPr="0048404E">
        <w:t>5</w:t>
      </w:r>
      <w:r w:rsidR="00AE3A44" w:rsidRPr="0048404E">
        <w:t xml:space="preserve">.  </w:t>
      </w:r>
      <w:r w:rsidR="00CD21EC" w:rsidRPr="0048404E">
        <w:t xml:space="preserve">The proposal should be </w:t>
      </w:r>
      <w:r w:rsidR="000B7520" w:rsidRPr="0048404E">
        <w:t>submitted in APA format and should be no more than 5 pages</w:t>
      </w:r>
      <w:r w:rsidR="00CD21EC" w:rsidRPr="0048404E">
        <w:t>.</w:t>
      </w:r>
    </w:p>
    <w:p w14:paraId="6152EF28" w14:textId="77777777" w:rsidR="00CD21EC" w:rsidRPr="0048404E" w:rsidRDefault="006158D7" w:rsidP="00CD21EC">
      <w:pPr>
        <w:ind w:left="720"/>
      </w:pPr>
      <w:r w:rsidRPr="0048404E">
        <w:t>6</w:t>
      </w:r>
      <w:r w:rsidR="00CD21EC" w:rsidRPr="0048404E">
        <w:t xml:space="preserve">. </w:t>
      </w:r>
      <w:r w:rsidR="00EF55A4" w:rsidRPr="0048404E">
        <w:t xml:space="preserve"> A Cover Page</w:t>
      </w:r>
      <w:r w:rsidR="000B7520" w:rsidRPr="0048404E">
        <w:t xml:space="preserve"> and References</w:t>
      </w:r>
      <w:r w:rsidR="00EF55A4" w:rsidRPr="0048404E">
        <w:t xml:space="preserve"> must be included</w:t>
      </w:r>
      <w:r w:rsidR="000B7520" w:rsidRPr="0048404E">
        <w:t>.</w:t>
      </w:r>
    </w:p>
    <w:p w14:paraId="45ADACDE" w14:textId="77777777" w:rsidR="00050E0C" w:rsidRDefault="00050E0C" w:rsidP="00E571AB">
      <w:pPr>
        <w:rPr>
          <w:b/>
          <w:sz w:val="24"/>
          <w:szCs w:val="24"/>
        </w:rPr>
      </w:pPr>
      <w:r>
        <w:rPr>
          <w:b/>
          <w:sz w:val="24"/>
          <w:szCs w:val="24"/>
        </w:rPr>
        <w:t>APPLICATION SUBMISSION:</w:t>
      </w:r>
    </w:p>
    <w:p w14:paraId="32CDAA99" w14:textId="77777777" w:rsidR="00050E0C" w:rsidRPr="0048404E" w:rsidRDefault="00050E0C" w:rsidP="00050E0C">
      <w:pPr>
        <w:ind w:left="720"/>
      </w:pPr>
      <w:r w:rsidRPr="0048404E">
        <w:t xml:space="preserve">Electronic transmission of applications in Word Format is </w:t>
      </w:r>
      <w:r w:rsidR="00AE3A44" w:rsidRPr="0048404E">
        <w:t>requested</w:t>
      </w:r>
      <w:r w:rsidRPr="0048404E">
        <w:t>.</w:t>
      </w:r>
    </w:p>
    <w:p w14:paraId="17168348" w14:textId="24518686" w:rsidR="006158D7" w:rsidRPr="0048404E" w:rsidRDefault="00E571AB" w:rsidP="00050E0C">
      <w:pPr>
        <w:ind w:left="720"/>
      </w:pPr>
      <w:r w:rsidRPr="0048404E">
        <w:t>Submit</w:t>
      </w:r>
      <w:r w:rsidR="00EF55A4" w:rsidRPr="00C073A9">
        <w:t>:</w:t>
      </w:r>
      <w:r w:rsidR="00050E0C" w:rsidRPr="00C073A9">
        <w:t xml:space="preserve">  </w:t>
      </w:r>
      <w:hyperlink r:id="rId7" w:history="1">
        <w:r w:rsidR="00824E97" w:rsidRPr="00B62293">
          <w:rPr>
            <w:rStyle w:val="Hyperlink"/>
          </w:rPr>
          <w:t>executivedirector7209@gmail.com</w:t>
        </w:r>
      </w:hyperlink>
      <w:r w:rsidR="00C073A9">
        <w:t xml:space="preserve"> by January 15th</w:t>
      </w:r>
    </w:p>
    <w:p w14:paraId="55B71083" w14:textId="6DA56790" w:rsidR="0048404E" w:rsidRDefault="00824E97" w:rsidP="00824E97">
      <w:pPr>
        <w:tabs>
          <w:tab w:val="left" w:pos="1335"/>
        </w:tabs>
        <w:rPr>
          <w:b/>
        </w:rPr>
      </w:pPr>
      <w:r>
        <w:rPr>
          <w:b/>
        </w:rPr>
        <w:tab/>
      </w:r>
    </w:p>
    <w:sectPr w:rsidR="0048404E" w:rsidSect="00CB0245">
      <w:footerReference w:type="default" r:id="rId8"/>
      <w:pgSz w:w="12240" w:h="15840"/>
      <w:pgMar w:top="1440" w:right="1440" w:bottom="900" w:left="144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F1C66A" w14:textId="77777777" w:rsidR="00A937A1" w:rsidRDefault="00A937A1" w:rsidP="00CB0245">
      <w:pPr>
        <w:spacing w:after="0" w:line="240" w:lineRule="auto"/>
      </w:pPr>
      <w:r>
        <w:separator/>
      </w:r>
    </w:p>
  </w:endnote>
  <w:endnote w:type="continuationSeparator" w:id="0">
    <w:p w14:paraId="5A334F82" w14:textId="77777777" w:rsidR="00A937A1" w:rsidRDefault="00A937A1" w:rsidP="00CB02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B828F3" w14:textId="7C7F573F" w:rsidR="00CB0245" w:rsidRPr="00E571AB" w:rsidRDefault="00CB0245" w:rsidP="00CB0245">
    <w:pPr>
      <w:rPr>
        <w:b/>
      </w:rPr>
    </w:pPr>
    <w:r>
      <w:rPr>
        <w:b/>
      </w:rPr>
      <w:t xml:space="preserve">Revised: </w:t>
    </w:r>
    <w:r w:rsidR="00824E97">
      <w:rPr>
        <w:b/>
      </w:rPr>
      <w:t>11-11-20</w:t>
    </w:r>
  </w:p>
  <w:p w14:paraId="1D07FED8" w14:textId="77777777" w:rsidR="00CB0245" w:rsidRDefault="00CB02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74A2E0" w14:textId="77777777" w:rsidR="00A937A1" w:rsidRDefault="00A937A1" w:rsidP="00CB0245">
      <w:pPr>
        <w:spacing w:after="0" w:line="240" w:lineRule="auto"/>
      </w:pPr>
      <w:r>
        <w:separator/>
      </w:r>
    </w:p>
  </w:footnote>
  <w:footnote w:type="continuationSeparator" w:id="0">
    <w:p w14:paraId="615FD0DF" w14:textId="77777777" w:rsidR="00A937A1" w:rsidRDefault="00A937A1" w:rsidP="00CB02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07B2812"/>
    <w:multiLevelType w:val="hybridMultilevel"/>
    <w:tmpl w:val="A5A65306"/>
    <w:lvl w:ilvl="0" w:tplc="9964122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bAwNLW0NDI3MzJT0lEKTi0uzszPAykwqgUASKQn+iwAAAA="/>
  </w:docVars>
  <w:rsids>
    <w:rsidRoot w:val="00204AA8"/>
    <w:rsid w:val="00050E0C"/>
    <w:rsid w:val="000B62B3"/>
    <w:rsid w:val="000B7520"/>
    <w:rsid w:val="00204AA8"/>
    <w:rsid w:val="00235616"/>
    <w:rsid w:val="002C3DB6"/>
    <w:rsid w:val="0048404E"/>
    <w:rsid w:val="005027DF"/>
    <w:rsid w:val="006158D7"/>
    <w:rsid w:val="0072120E"/>
    <w:rsid w:val="007E692D"/>
    <w:rsid w:val="00824E97"/>
    <w:rsid w:val="008C6D7B"/>
    <w:rsid w:val="00A71189"/>
    <w:rsid w:val="00A937A1"/>
    <w:rsid w:val="00AE3A44"/>
    <w:rsid w:val="00C073A9"/>
    <w:rsid w:val="00CB0245"/>
    <w:rsid w:val="00CD21EC"/>
    <w:rsid w:val="00DD5817"/>
    <w:rsid w:val="00E571AB"/>
    <w:rsid w:val="00E9677F"/>
    <w:rsid w:val="00EF55A4"/>
    <w:rsid w:val="00F275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EB9200"/>
  <w15:chartTrackingRefBased/>
  <w15:docId w15:val="{496C4538-F050-441D-A133-C72482237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4AA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D21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21E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B02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0245"/>
  </w:style>
  <w:style w:type="paragraph" w:styleId="Footer">
    <w:name w:val="footer"/>
    <w:basedOn w:val="Normal"/>
    <w:link w:val="FooterChar"/>
    <w:uiPriority w:val="99"/>
    <w:unhideWhenUsed/>
    <w:rsid w:val="00CB02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0245"/>
  </w:style>
  <w:style w:type="character" w:styleId="Hyperlink">
    <w:name w:val="Hyperlink"/>
    <w:basedOn w:val="DefaultParagraphFont"/>
    <w:uiPriority w:val="99"/>
    <w:unhideWhenUsed/>
    <w:rsid w:val="00C073A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073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executivedirector7209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65</Words>
  <Characters>208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ma Nikkola</dc:creator>
  <cp:keywords/>
  <dc:description/>
  <cp:lastModifiedBy>stephanie chaffin</cp:lastModifiedBy>
  <cp:revision>3</cp:revision>
  <cp:lastPrinted>2017-08-18T21:10:00Z</cp:lastPrinted>
  <dcterms:created xsi:type="dcterms:W3CDTF">2018-12-12T01:01:00Z</dcterms:created>
  <dcterms:modified xsi:type="dcterms:W3CDTF">2020-11-11T20:00:00Z</dcterms:modified>
</cp:coreProperties>
</file>